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9350"/>
      </w:tblGrid>
      <w:tr w:rsidR="009811D1" w:rsidRPr="00FA3CCC" w:rsidTr="009811D1">
        <w:tc>
          <w:tcPr>
            <w:tcW w:w="9350" w:type="dxa"/>
          </w:tcPr>
          <w:p w:rsidR="009811D1" w:rsidRPr="00F41518" w:rsidRDefault="009811D1" w:rsidP="003B79D2">
            <w:pPr>
              <w:tabs>
                <w:tab w:val="left" w:pos="743"/>
                <w:tab w:val="left" w:pos="1237"/>
                <w:tab w:val="center" w:pos="4567"/>
              </w:tabs>
              <w:rPr>
                <w:b/>
                <w:sz w:val="10"/>
              </w:rPr>
            </w:pPr>
            <w:r w:rsidRPr="00FA3CCC">
              <w:rPr>
                <w:b/>
                <w:sz w:val="24"/>
              </w:rPr>
              <w:tab/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476"/>
              <w:gridCol w:w="7658"/>
            </w:tblGrid>
            <w:tr w:rsidR="003B79D2" w:rsidTr="001E7959">
              <w:tc>
                <w:tcPr>
                  <w:tcW w:w="1435" w:type="dxa"/>
                </w:tcPr>
                <w:p w:rsidR="003B79D2" w:rsidRDefault="003B79D2" w:rsidP="00A30DCC">
                  <w:pPr>
                    <w:tabs>
                      <w:tab w:val="left" w:pos="1237"/>
                      <w:tab w:val="center" w:pos="4567"/>
                    </w:tabs>
                    <w:jc w:val="center"/>
                    <w:rPr>
                      <w:b/>
                      <w:sz w:val="24"/>
                    </w:rPr>
                  </w:pPr>
                  <w:r w:rsidRPr="003B79D2">
                    <w:rPr>
                      <w:b/>
                      <w:noProof/>
                      <w:sz w:val="24"/>
                      <w:lang w:bidi="ne-NP"/>
                    </w:rPr>
                    <w:drawing>
                      <wp:inline distT="0" distB="0" distL="0" distR="0">
                        <wp:extent cx="773041" cy="698904"/>
                        <wp:effectExtent l="19050" t="0" r="8009" b="0"/>
                        <wp:docPr id="4" name="Picture 1" descr="C:\Users\user\Desktop\download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user\Desktop\download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73041" cy="69890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7684" w:type="dxa"/>
                </w:tcPr>
                <w:p w:rsidR="003B79D2" w:rsidRPr="00FA3CCC" w:rsidRDefault="003B79D2" w:rsidP="003B79D2">
                  <w:pPr>
                    <w:jc w:val="center"/>
                    <w:rPr>
                      <w:b/>
                      <w:sz w:val="24"/>
                    </w:rPr>
                  </w:pPr>
                  <w:r w:rsidRPr="00FA3CCC">
                    <w:rPr>
                      <w:b/>
                      <w:sz w:val="24"/>
                    </w:rPr>
                    <w:t>POKHARA UNIVERSITY</w:t>
                  </w:r>
                </w:p>
                <w:p w:rsidR="003B79D2" w:rsidRDefault="003B79D2" w:rsidP="003B79D2">
                  <w:pPr>
                    <w:tabs>
                      <w:tab w:val="left" w:pos="0"/>
                    </w:tabs>
                    <w:jc w:val="center"/>
                    <w:rPr>
                      <w:b/>
                      <w:sz w:val="24"/>
                    </w:rPr>
                  </w:pPr>
                  <w:r w:rsidRPr="00FA3CCC">
                    <w:rPr>
                      <w:b/>
                      <w:sz w:val="24"/>
                    </w:rPr>
                    <w:t>SCHOOL OF BUSINESS</w:t>
                  </w:r>
                </w:p>
                <w:p w:rsidR="00116171" w:rsidRDefault="00505204" w:rsidP="003B79D2">
                  <w:pPr>
                    <w:tabs>
                      <w:tab w:val="left" w:pos="0"/>
                    </w:tabs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noProof/>
                      <w:sz w:val="24"/>
                    </w:rPr>
                    <w:pict>
                      <v:roundrect id="_x0000_s1026" style="position:absolute;left:0;text-align:left;margin-left:120.45pt;margin-top:3.85pt;width:130.25pt;height:26.6pt;z-index:251658240" arcsize="10923f" fillcolor="#272727 [2749]">
                        <v:textbox style="mso-next-textbox:#_x0000_s1026">
                          <w:txbxContent>
                            <w:p w:rsidR="00116171" w:rsidRPr="00116171" w:rsidRDefault="00116171" w:rsidP="00116171">
                              <w:pP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116171">
                                <w:rPr>
                                  <w:b/>
                                  <w:sz w:val="28"/>
                                  <w:szCs w:val="28"/>
                                </w:rPr>
                                <w:t>Admission Open</w:t>
                              </w:r>
                            </w:p>
                          </w:txbxContent>
                        </v:textbox>
                      </v:roundrect>
                    </w:pict>
                  </w:r>
                </w:p>
                <w:p w:rsidR="00116171" w:rsidRDefault="00116171" w:rsidP="003B79D2">
                  <w:pPr>
                    <w:tabs>
                      <w:tab w:val="left" w:pos="0"/>
                    </w:tabs>
                    <w:jc w:val="center"/>
                    <w:rPr>
                      <w:b/>
                      <w:sz w:val="24"/>
                    </w:rPr>
                  </w:pPr>
                </w:p>
                <w:p w:rsidR="00116171" w:rsidRPr="00116171" w:rsidRDefault="00116171" w:rsidP="00116171">
                  <w:pPr>
                    <w:tabs>
                      <w:tab w:val="left" w:pos="0"/>
                    </w:tabs>
                    <w:jc w:val="center"/>
                    <w:rPr>
                      <w:b/>
                      <w:sz w:val="12"/>
                    </w:rPr>
                  </w:pPr>
                </w:p>
              </w:tc>
            </w:tr>
          </w:tbl>
          <w:p w:rsidR="0033786A" w:rsidRPr="001E7959" w:rsidRDefault="0033786A" w:rsidP="001E7959">
            <w:pPr>
              <w:tabs>
                <w:tab w:val="left" w:pos="1237"/>
                <w:tab w:val="center" w:pos="4567"/>
              </w:tabs>
              <w:rPr>
                <w:b/>
                <w:sz w:val="4"/>
              </w:rPr>
            </w:pPr>
          </w:p>
          <w:p w:rsidR="00693378" w:rsidRPr="00693378" w:rsidRDefault="00693378" w:rsidP="00693378">
            <w:pPr>
              <w:tabs>
                <w:tab w:val="left" w:pos="7122"/>
                <w:tab w:val="left" w:pos="7825"/>
              </w:tabs>
              <w:jc w:val="center"/>
              <w:rPr>
                <w:b/>
                <w:i/>
                <w:sz w:val="24"/>
              </w:rPr>
            </w:pPr>
            <w:r>
              <w:rPr>
                <w:i/>
                <w:sz w:val="24"/>
              </w:rPr>
              <w:t xml:space="preserve">                             </w:t>
            </w:r>
            <w:r w:rsidRPr="00693378">
              <w:rPr>
                <w:b/>
                <w:i/>
                <w:sz w:val="24"/>
              </w:rPr>
              <w:t xml:space="preserve"> First  Notice Publication Date: 17</w:t>
            </w:r>
            <w:r w:rsidRPr="00693378">
              <w:rPr>
                <w:b/>
                <w:i/>
                <w:sz w:val="24"/>
                <w:vertAlign w:val="superscript"/>
              </w:rPr>
              <w:t>th</w:t>
            </w:r>
            <w:r w:rsidRPr="00693378">
              <w:rPr>
                <w:b/>
                <w:i/>
                <w:sz w:val="24"/>
              </w:rPr>
              <w:t xml:space="preserve"> January, 2021</w:t>
            </w:r>
          </w:p>
          <w:p w:rsidR="00116171" w:rsidRDefault="00116171" w:rsidP="00116171">
            <w:pPr>
              <w:tabs>
                <w:tab w:val="left" w:pos="7122"/>
                <w:tab w:val="left" w:pos="7825"/>
              </w:tabs>
              <w:rPr>
                <w:i/>
                <w:sz w:val="24"/>
              </w:rPr>
            </w:pPr>
            <w:r w:rsidRPr="00116171">
              <w:rPr>
                <w:i/>
                <w:sz w:val="24"/>
              </w:rPr>
              <w:t xml:space="preserve">School of Business, constituent school of </w:t>
            </w:r>
            <w:proofErr w:type="spellStart"/>
            <w:r w:rsidRPr="00116171">
              <w:rPr>
                <w:i/>
                <w:sz w:val="24"/>
              </w:rPr>
              <w:t>Pokhara</w:t>
            </w:r>
            <w:proofErr w:type="spellEnd"/>
            <w:r w:rsidRPr="00116171">
              <w:rPr>
                <w:i/>
                <w:sz w:val="24"/>
              </w:rPr>
              <w:t xml:space="preserve"> University announces admission</w:t>
            </w:r>
            <w:r w:rsidR="00B35C17">
              <w:rPr>
                <w:i/>
                <w:sz w:val="24"/>
              </w:rPr>
              <w:t xml:space="preserve"> open</w:t>
            </w:r>
            <w:r w:rsidRPr="00116171">
              <w:rPr>
                <w:i/>
                <w:sz w:val="24"/>
              </w:rPr>
              <w:t xml:space="preserve"> for fee paying students </w:t>
            </w:r>
            <w:r w:rsidR="00986F87">
              <w:rPr>
                <w:i/>
                <w:sz w:val="24"/>
              </w:rPr>
              <w:t>(</w:t>
            </w:r>
            <w:r w:rsidR="00E64E3E">
              <w:rPr>
                <w:i/>
                <w:sz w:val="24"/>
              </w:rPr>
              <w:t>September 2020 intake</w:t>
            </w:r>
            <w:r w:rsidR="00986F87">
              <w:rPr>
                <w:i/>
                <w:sz w:val="24"/>
              </w:rPr>
              <w:t>)</w:t>
            </w:r>
            <w:r w:rsidR="00E64E3E">
              <w:rPr>
                <w:i/>
                <w:sz w:val="24"/>
              </w:rPr>
              <w:t xml:space="preserve"> in </w:t>
            </w:r>
            <w:r w:rsidR="00156DF7">
              <w:rPr>
                <w:i/>
                <w:sz w:val="24"/>
              </w:rPr>
              <w:t xml:space="preserve">the </w:t>
            </w:r>
            <w:r w:rsidR="00E64E3E">
              <w:rPr>
                <w:i/>
                <w:sz w:val="24"/>
              </w:rPr>
              <w:t>following programs:</w:t>
            </w:r>
          </w:p>
          <w:p w:rsidR="00156DF7" w:rsidRPr="00156DF7" w:rsidRDefault="00156DF7" w:rsidP="00116171">
            <w:pPr>
              <w:tabs>
                <w:tab w:val="left" w:pos="7122"/>
                <w:tab w:val="left" w:pos="7825"/>
              </w:tabs>
              <w:rPr>
                <w:i/>
                <w:sz w:val="14"/>
              </w:rPr>
            </w:pPr>
          </w:p>
          <w:tbl>
            <w:tblPr>
              <w:tblStyle w:val="TableGrid"/>
              <w:tblW w:w="0" w:type="auto"/>
              <w:jc w:val="center"/>
              <w:tblLook w:val="04A0"/>
            </w:tblPr>
            <w:tblGrid>
              <w:gridCol w:w="715"/>
              <w:gridCol w:w="3240"/>
              <w:gridCol w:w="810"/>
              <w:gridCol w:w="3780"/>
            </w:tblGrid>
            <w:tr w:rsidR="00E64E3E" w:rsidTr="00156DF7">
              <w:trPr>
                <w:jc w:val="center"/>
              </w:trPr>
              <w:tc>
                <w:tcPr>
                  <w:tcW w:w="715" w:type="dxa"/>
                </w:tcPr>
                <w:p w:rsidR="00E64E3E" w:rsidRPr="008A39A9" w:rsidRDefault="00E64E3E" w:rsidP="00E64E3E">
                  <w:pPr>
                    <w:tabs>
                      <w:tab w:val="left" w:pos="7122"/>
                      <w:tab w:val="left" w:pos="7825"/>
                    </w:tabs>
                    <w:jc w:val="center"/>
                    <w:rPr>
                      <w:b/>
                      <w:sz w:val="24"/>
                    </w:rPr>
                  </w:pPr>
                  <w:r w:rsidRPr="008A39A9">
                    <w:rPr>
                      <w:b/>
                      <w:sz w:val="24"/>
                    </w:rPr>
                    <w:t>S. N.</w:t>
                  </w:r>
                </w:p>
              </w:tc>
              <w:tc>
                <w:tcPr>
                  <w:tcW w:w="3240" w:type="dxa"/>
                </w:tcPr>
                <w:p w:rsidR="00E64E3E" w:rsidRPr="008A39A9" w:rsidRDefault="00E64E3E" w:rsidP="00E64E3E">
                  <w:pPr>
                    <w:tabs>
                      <w:tab w:val="left" w:pos="7122"/>
                      <w:tab w:val="left" w:pos="7825"/>
                    </w:tabs>
                    <w:jc w:val="center"/>
                    <w:rPr>
                      <w:b/>
                      <w:sz w:val="24"/>
                    </w:rPr>
                  </w:pPr>
                  <w:r w:rsidRPr="008A39A9">
                    <w:rPr>
                      <w:b/>
                      <w:sz w:val="24"/>
                    </w:rPr>
                    <w:t>Program</w:t>
                  </w:r>
                </w:p>
              </w:tc>
              <w:tc>
                <w:tcPr>
                  <w:tcW w:w="810" w:type="dxa"/>
                </w:tcPr>
                <w:p w:rsidR="00E64E3E" w:rsidRPr="008A39A9" w:rsidRDefault="00E64E3E" w:rsidP="00E64E3E">
                  <w:pPr>
                    <w:tabs>
                      <w:tab w:val="left" w:pos="7122"/>
                      <w:tab w:val="left" w:pos="7825"/>
                    </w:tabs>
                    <w:jc w:val="center"/>
                    <w:rPr>
                      <w:b/>
                      <w:sz w:val="24"/>
                    </w:rPr>
                  </w:pPr>
                  <w:r w:rsidRPr="008A39A9">
                    <w:rPr>
                      <w:b/>
                      <w:sz w:val="24"/>
                    </w:rPr>
                    <w:t>Seats</w:t>
                  </w:r>
                </w:p>
              </w:tc>
              <w:tc>
                <w:tcPr>
                  <w:tcW w:w="3780" w:type="dxa"/>
                </w:tcPr>
                <w:p w:rsidR="00E64E3E" w:rsidRPr="008A39A9" w:rsidRDefault="00E64E3E" w:rsidP="00E64E3E">
                  <w:pPr>
                    <w:tabs>
                      <w:tab w:val="left" w:pos="7122"/>
                      <w:tab w:val="left" w:pos="7825"/>
                    </w:tabs>
                    <w:jc w:val="center"/>
                    <w:rPr>
                      <w:b/>
                      <w:sz w:val="24"/>
                    </w:rPr>
                  </w:pPr>
                  <w:r w:rsidRPr="008A39A9">
                    <w:rPr>
                      <w:b/>
                      <w:sz w:val="24"/>
                    </w:rPr>
                    <w:t>Eligibility Criteria</w:t>
                  </w:r>
                </w:p>
              </w:tc>
            </w:tr>
            <w:tr w:rsidR="00E64E3E" w:rsidTr="00156DF7">
              <w:trPr>
                <w:jc w:val="center"/>
              </w:trPr>
              <w:tc>
                <w:tcPr>
                  <w:tcW w:w="715" w:type="dxa"/>
                </w:tcPr>
                <w:p w:rsidR="00E64E3E" w:rsidRPr="00E64E3E" w:rsidRDefault="00E64E3E" w:rsidP="006B3C73">
                  <w:pPr>
                    <w:tabs>
                      <w:tab w:val="left" w:pos="7122"/>
                      <w:tab w:val="left" w:pos="7825"/>
                    </w:tabs>
                    <w:jc w:val="center"/>
                    <w:rPr>
                      <w:sz w:val="24"/>
                    </w:rPr>
                  </w:pPr>
                  <w:r>
                    <w:rPr>
                      <w:sz w:val="24"/>
                    </w:rPr>
                    <w:t>1.</w:t>
                  </w:r>
                </w:p>
              </w:tc>
              <w:tc>
                <w:tcPr>
                  <w:tcW w:w="3240" w:type="dxa"/>
                </w:tcPr>
                <w:p w:rsidR="00E64E3E" w:rsidRPr="00E64E3E" w:rsidRDefault="00E64E3E" w:rsidP="00116171">
                  <w:pPr>
                    <w:tabs>
                      <w:tab w:val="left" w:pos="7122"/>
                      <w:tab w:val="left" w:pos="7825"/>
                    </w:tabs>
                    <w:rPr>
                      <w:sz w:val="24"/>
                    </w:rPr>
                  </w:pPr>
                  <w:r>
                    <w:rPr>
                      <w:sz w:val="24"/>
                    </w:rPr>
                    <w:t>Bachelors of Business Administration (BBA)</w:t>
                  </w:r>
                </w:p>
              </w:tc>
              <w:tc>
                <w:tcPr>
                  <w:tcW w:w="810" w:type="dxa"/>
                </w:tcPr>
                <w:p w:rsidR="00E64E3E" w:rsidRPr="00E64E3E" w:rsidRDefault="00E64E3E" w:rsidP="00E64E3E">
                  <w:pPr>
                    <w:tabs>
                      <w:tab w:val="left" w:pos="7122"/>
                      <w:tab w:val="left" w:pos="7825"/>
                    </w:tabs>
                    <w:jc w:val="center"/>
                    <w:rPr>
                      <w:sz w:val="24"/>
                    </w:rPr>
                  </w:pPr>
                  <w:r>
                    <w:rPr>
                      <w:sz w:val="24"/>
                    </w:rPr>
                    <w:t>78</w:t>
                  </w:r>
                </w:p>
              </w:tc>
              <w:tc>
                <w:tcPr>
                  <w:tcW w:w="3780" w:type="dxa"/>
                  <w:vMerge w:val="restart"/>
                </w:tcPr>
                <w:p w:rsidR="00E64E3E" w:rsidRDefault="00E64E3E" w:rsidP="00E64E3E">
                  <w:pPr>
                    <w:pStyle w:val="ListParagraph"/>
                    <w:numPr>
                      <w:ilvl w:val="0"/>
                      <w:numId w:val="6"/>
                    </w:numPr>
                    <w:ind w:left="342"/>
                    <w:jc w:val="both"/>
                    <w:rPr>
                      <w:sz w:val="24"/>
                    </w:rPr>
                  </w:pPr>
                  <w:r w:rsidRPr="00E64E3E">
                    <w:rPr>
                      <w:sz w:val="24"/>
                    </w:rPr>
                    <w:t xml:space="preserve">+2 or proficiency certificate level or equivalent recognized by </w:t>
                  </w:r>
                  <w:proofErr w:type="spellStart"/>
                  <w:r w:rsidRPr="00E64E3E">
                    <w:rPr>
                      <w:sz w:val="24"/>
                    </w:rPr>
                    <w:t>Pokhara</w:t>
                  </w:r>
                  <w:proofErr w:type="spellEnd"/>
                  <w:r w:rsidRPr="00E64E3E">
                    <w:rPr>
                      <w:sz w:val="24"/>
                    </w:rPr>
                    <w:t xml:space="preserve"> University. </w:t>
                  </w:r>
                </w:p>
                <w:p w:rsidR="00E64E3E" w:rsidRPr="00E12F3D" w:rsidRDefault="00E64E3E" w:rsidP="00A86099">
                  <w:pPr>
                    <w:pStyle w:val="ListParagraph"/>
                    <w:numPr>
                      <w:ilvl w:val="0"/>
                      <w:numId w:val="6"/>
                    </w:numPr>
                    <w:ind w:left="342"/>
                    <w:jc w:val="both"/>
                    <w:rPr>
                      <w:sz w:val="24"/>
                    </w:rPr>
                  </w:pPr>
                  <w:r w:rsidRPr="00E12F3D">
                    <w:rPr>
                      <w:sz w:val="24"/>
                    </w:rPr>
                    <w:t>Ap</w:t>
                  </w:r>
                  <w:r w:rsidR="00E12F3D" w:rsidRPr="00E12F3D">
                    <w:rPr>
                      <w:sz w:val="24"/>
                    </w:rPr>
                    <w:t xml:space="preserve">plicant </w:t>
                  </w:r>
                  <w:r w:rsidR="006B7C8E">
                    <w:rPr>
                      <w:sz w:val="24"/>
                    </w:rPr>
                    <w:t xml:space="preserve">should have </w:t>
                  </w:r>
                  <w:r w:rsidR="00A86099">
                    <w:rPr>
                      <w:sz w:val="24"/>
                    </w:rPr>
                    <w:t xml:space="preserve">minimum </w:t>
                  </w:r>
                  <w:r w:rsidR="00E12F3D" w:rsidRPr="00E12F3D">
                    <w:rPr>
                      <w:sz w:val="24"/>
                    </w:rPr>
                    <w:t>CGPA of 1.8</w:t>
                  </w:r>
                  <w:r w:rsidR="00A86099">
                    <w:rPr>
                      <w:sz w:val="24"/>
                    </w:rPr>
                    <w:t xml:space="preserve"> (with </w:t>
                  </w:r>
                  <w:r w:rsidR="00182728">
                    <w:rPr>
                      <w:sz w:val="24"/>
                    </w:rPr>
                    <w:t xml:space="preserve">at least </w:t>
                  </w:r>
                  <w:r w:rsidR="00A86099">
                    <w:rPr>
                      <w:sz w:val="24"/>
                    </w:rPr>
                    <w:t>D+ score in each subject)</w:t>
                  </w:r>
                  <w:r w:rsidRPr="00E12F3D">
                    <w:rPr>
                      <w:sz w:val="24"/>
                    </w:rPr>
                    <w:t xml:space="preserve"> </w:t>
                  </w:r>
                  <w:r w:rsidR="00E12F3D">
                    <w:rPr>
                      <w:sz w:val="24"/>
                    </w:rPr>
                    <w:t xml:space="preserve">OR second division (45%) under percentage system. </w:t>
                  </w:r>
                </w:p>
              </w:tc>
            </w:tr>
            <w:tr w:rsidR="00E64E3E" w:rsidTr="00156DF7">
              <w:trPr>
                <w:jc w:val="center"/>
              </w:trPr>
              <w:tc>
                <w:tcPr>
                  <w:tcW w:w="715" w:type="dxa"/>
                </w:tcPr>
                <w:p w:rsidR="00E64E3E" w:rsidRPr="00E64E3E" w:rsidRDefault="00E64E3E" w:rsidP="006B3C73">
                  <w:pPr>
                    <w:tabs>
                      <w:tab w:val="left" w:pos="7122"/>
                      <w:tab w:val="left" w:pos="7825"/>
                    </w:tabs>
                    <w:jc w:val="center"/>
                    <w:rPr>
                      <w:sz w:val="24"/>
                    </w:rPr>
                  </w:pPr>
                  <w:r>
                    <w:rPr>
                      <w:sz w:val="24"/>
                    </w:rPr>
                    <w:t>2.</w:t>
                  </w:r>
                </w:p>
              </w:tc>
              <w:tc>
                <w:tcPr>
                  <w:tcW w:w="3240" w:type="dxa"/>
                </w:tcPr>
                <w:p w:rsidR="00E64E3E" w:rsidRPr="00E64E3E" w:rsidRDefault="00E64E3E" w:rsidP="00116171">
                  <w:pPr>
                    <w:tabs>
                      <w:tab w:val="left" w:pos="7122"/>
                      <w:tab w:val="left" w:pos="7825"/>
                    </w:tabs>
                    <w:rPr>
                      <w:sz w:val="24"/>
                    </w:rPr>
                  </w:pPr>
                  <w:r w:rsidRPr="00FA3CCC">
                    <w:rPr>
                      <w:sz w:val="24"/>
                    </w:rPr>
                    <w:t xml:space="preserve">Bachelors of Business Administration </w:t>
                  </w:r>
                  <w:r w:rsidR="00BB385E">
                    <w:rPr>
                      <w:sz w:val="24"/>
                    </w:rPr>
                    <w:t xml:space="preserve">- </w:t>
                  </w:r>
                  <w:r w:rsidRPr="00FA3CCC">
                    <w:rPr>
                      <w:sz w:val="24"/>
                    </w:rPr>
                    <w:t>Banking and Insurance (BBA-BI)</w:t>
                  </w:r>
                </w:p>
              </w:tc>
              <w:tc>
                <w:tcPr>
                  <w:tcW w:w="810" w:type="dxa"/>
                </w:tcPr>
                <w:p w:rsidR="00E64E3E" w:rsidRPr="00E64E3E" w:rsidRDefault="00E64E3E" w:rsidP="00E64E3E">
                  <w:pPr>
                    <w:tabs>
                      <w:tab w:val="left" w:pos="7122"/>
                      <w:tab w:val="left" w:pos="7825"/>
                    </w:tabs>
                    <w:jc w:val="center"/>
                    <w:rPr>
                      <w:sz w:val="24"/>
                    </w:rPr>
                  </w:pPr>
                  <w:r>
                    <w:rPr>
                      <w:sz w:val="24"/>
                    </w:rPr>
                    <w:t>39</w:t>
                  </w:r>
                </w:p>
              </w:tc>
              <w:tc>
                <w:tcPr>
                  <w:tcW w:w="3780" w:type="dxa"/>
                  <w:vMerge/>
                </w:tcPr>
                <w:p w:rsidR="00E64E3E" w:rsidRDefault="00E64E3E" w:rsidP="00116171">
                  <w:pPr>
                    <w:tabs>
                      <w:tab w:val="left" w:pos="7122"/>
                      <w:tab w:val="left" w:pos="7825"/>
                    </w:tabs>
                    <w:rPr>
                      <w:i/>
                      <w:sz w:val="24"/>
                    </w:rPr>
                  </w:pPr>
                </w:p>
              </w:tc>
            </w:tr>
          </w:tbl>
          <w:p w:rsidR="00D379C9" w:rsidRPr="00FA3CCC" w:rsidRDefault="00D379C9" w:rsidP="009811D1">
            <w:pPr>
              <w:rPr>
                <w:b/>
                <w:sz w:val="24"/>
              </w:rPr>
            </w:pPr>
            <w:r w:rsidRPr="00FA3CCC">
              <w:rPr>
                <w:b/>
                <w:sz w:val="24"/>
              </w:rPr>
              <w:t>Admission Procedure</w:t>
            </w:r>
            <w:r w:rsidR="00150758">
              <w:rPr>
                <w:b/>
                <w:sz w:val="24"/>
              </w:rPr>
              <w:t>:</w:t>
            </w:r>
          </w:p>
          <w:p w:rsidR="00F56A33" w:rsidRDefault="00580BA7" w:rsidP="009811D1">
            <w:pPr>
              <w:pStyle w:val="ListParagraph"/>
              <w:numPr>
                <w:ilvl w:val="0"/>
                <w:numId w:val="4"/>
              </w:numPr>
              <w:jc w:val="both"/>
              <w:rPr>
                <w:sz w:val="24"/>
              </w:rPr>
            </w:pPr>
            <w:r w:rsidRPr="00F56A33">
              <w:rPr>
                <w:sz w:val="24"/>
              </w:rPr>
              <w:t>Applicant</w:t>
            </w:r>
            <w:r w:rsidR="008A39A9" w:rsidRPr="00F56A33">
              <w:rPr>
                <w:sz w:val="24"/>
              </w:rPr>
              <w:t>s</w:t>
            </w:r>
            <w:r w:rsidRPr="00F56A33">
              <w:rPr>
                <w:sz w:val="24"/>
              </w:rPr>
              <w:t xml:space="preserve"> </w:t>
            </w:r>
            <w:r w:rsidR="008A39A9" w:rsidRPr="00F56A33">
              <w:rPr>
                <w:sz w:val="24"/>
              </w:rPr>
              <w:t>have to</w:t>
            </w:r>
            <w:r w:rsidRPr="00F56A33">
              <w:rPr>
                <w:sz w:val="24"/>
              </w:rPr>
              <w:t xml:space="preserve"> attend </w:t>
            </w:r>
            <w:r w:rsidR="00F56A33">
              <w:rPr>
                <w:sz w:val="24"/>
              </w:rPr>
              <w:t>a written test of</w:t>
            </w:r>
            <w:r w:rsidRPr="00F56A33">
              <w:rPr>
                <w:sz w:val="24"/>
              </w:rPr>
              <w:t xml:space="preserve"> 2 hours</w:t>
            </w:r>
            <w:r w:rsidR="00F56A33">
              <w:rPr>
                <w:sz w:val="24"/>
              </w:rPr>
              <w:t xml:space="preserve"> and personal interview</w:t>
            </w:r>
            <w:r w:rsidRPr="00F56A33">
              <w:rPr>
                <w:sz w:val="24"/>
              </w:rPr>
              <w:t>. The written test covers Quantitative Ability, Verbal Ability, Logical Reasoning,</w:t>
            </w:r>
            <w:r w:rsidR="008A39A9" w:rsidRPr="00F56A33">
              <w:rPr>
                <w:sz w:val="24"/>
              </w:rPr>
              <w:t xml:space="preserve"> and</w:t>
            </w:r>
            <w:r w:rsidRPr="00F56A33">
              <w:rPr>
                <w:sz w:val="24"/>
              </w:rPr>
              <w:t xml:space="preserve"> General Awareness</w:t>
            </w:r>
            <w:r w:rsidR="00F56A33">
              <w:rPr>
                <w:sz w:val="24"/>
              </w:rPr>
              <w:t>.</w:t>
            </w:r>
          </w:p>
          <w:p w:rsidR="008711A1" w:rsidRPr="00F56A33" w:rsidRDefault="00580BA7" w:rsidP="009811D1">
            <w:pPr>
              <w:pStyle w:val="ListParagraph"/>
              <w:numPr>
                <w:ilvl w:val="0"/>
                <w:numId w:val="4"/>
              </w:numPr>
              <w:jc w:val="both"/>
              <w:rPr>
                <w:sz w:val="24"/>
              </w:rPr>
            </w:pPr>
            <w:r w:rsidRPr="00F56A33">
              <w:rPr>
                <w:sz w:val="24"/>
              </w:rPr>
              <w:t xml:space="preserve"> </w:t>
            </w:r>
            <w:r w:rsidR="00D379C9" w:rsidRPr="00F56A33">
              <w:rPr>
                <w:sz w:val="24"/>
              </w:rPr>
              <w:t>Merit list will be published based on the written test</w:t>
            </w:r>
            <w:r w:rsidR="00F56A33">
              <w:rPr>
                <w:sz w:val="24"/>
              </w:rPr>
              <w:t>, interview</w:t>
            </w:r>
            <w:r w:rsidR="00D379C9" w:rsidRPr="00F56A33">
              <w:rPr>
                <w:sz w:val="24"/>
              </w:rPr>
              <w:t xml:space="preserve"> and marks of </w:t>
            </w:r>
            <w:r w:rsidR="00150758" w:rsidRPr="00F56A33">
              <w:rPr>
                <w:sz w:val="24"/>
              </w:rPr>
              <w:t xml:space="preserve">previous </w:t>
            </w:r>
            <w:r w:rsidR="00D379C9" w:rsidRPr="00F56A33">
              <w:rPr>
                <w:sz w:val="24"/>
              </w:rPr>
              <w:t xml:space="preserve">academic qualifications. </w:t>
            </w:r>
          </w:p>
          <w:p w:rsidR="009811D1" w:rsidRPr="00FA3CCC" w:rsidRDefault="009811D1" w:rsidP="009811D1">
            <w:pPr>
              <w:rPr>
                <w:b/>
                <w:sz w:val="24"/>
              </w:rPr>
            </w:pPr>
            <w:r w:rsidRPr="00FA3CCC">
              <w:rPr>
                <w:b/>
                <w:sz w:val="24"/>
              </w:rPr>
              <w:t>Documents Required:</w:t>
            </w:r>
          </w:p>
          <w:p w:rsidR="00F56A33" w:rsidRDefault="00F56A33" w:rsidP="00F760A2">
            <w:pPr>
              <w:pStyle w:val="ListParagraph"/>
              <w:numPr>
                <w:ilvl w:val="0"/>
                <w:numId w:val="5"/>
              </w:numPr>
              <w:rPr>
                <w:sz w:val="24"/>
              </w:rPr>
            </w:pPr>
            <w:r w:rsidRPr="00F56A33">
              <w:rPr>
                <w:sz w:val="24"/>
              </w:rPr>
              <w:t xml:space="preserve">Duly filled </w:t>
            </w:r>
            <w:r w:rsidR="009811D1" w:rsidRPr="00F56A33">
              <w:rPr>
                <w:sz w:val="24"/>
              </w:rPr>
              <w:t>application form</w:t>
            </w:r>
            <w:r>
              <w:rPr>
                <w:sz w:val="24"/>
              </w:rPr>
              <w:t xml:space="preserve"> </w:t>
            </w:r>
          </w:p>
          <w:p w:rsidR="00F760A2" w:rsidRDefault="00F760A2" w:rsidP="00F760A2">
            <w:pPr>
              <w:pStyle w:val="ListParagraph"/>
              <w:numPr>
                <w:ilvl w:val="0"/>
                <w:numId w:val="5"/>
              </w:numPr>
              <w:rPr>
                <w:sz w:val="24"/>
              </w:rPr>
            </w:pPr>
            <w:r w:rsidRPr="00F56A33">
              <w:rPr>
                <w:sz w:val="24"/>
              </w:rPr>
              <w:t xml:space="preserve">Two copies of </w:t>
            </w:r>
            <w:r w:rsidR="006D052C" w:rsidRPr="00F56A33">
              <w:rPr>
                <w:sz w:val="24"/>
              </w:rPr>
              <w:t>passport size photographs</w:t>
            </w:r>
          </w:p>
          <w:p w:rsidR="009811D1" w:rsidRPr="00FA3CCC" w:rsidRDefault="009811D1" w:rsidP="00F760A2">
            <w:pPr>
              <w:pStyle w:val="ListParagraph"/>
              <w:numPr>
                <w:ilvl w:val="0"/>
                <w:numId w:val="5"/>
              </w:numPr>
              <w:rPr>
                <w:sz w:val="24"/>
              </w:rPr>
            </w:pPr>
            <w:r w:rsidRPr="00FA3CCC">
              <w:rPr>
                <w:sz w:val="24"/>
              </w:rPr>
              <w:t>Transcripts and character certificate</w:t>
            </w:r>
            <w:r w:rsidR="00F760A2" w:rsidRPr="00FA3CCC">
              <w:rPr>
                <w:sz w:val="24"/>
              </w:rPr>
              <w:t>s</w:t>
            </w:r>
            <w:r w:rsidR="00150758">
              <w:rPr>
                <w:sz w:val="24"/>
              </w:rPr>
              <w:t xml:space="preserve"> </w:t>
            </w:r>
            <w:r w:rsidR="00D379C9" w:rsidRPr="00FA3CCC">
              <w:rPr>
                <w:sz w:val="24"/>
              </w:rPr>
              <w:t>of SLC</w:t>
            </w:r>
            <w:r w:rsidR="00F56A33">
              <w:rPr>
                <w:sz w:val="24"/>
              </w:rPr>
              <w:t xml:space="preserve">/SEE and </w:t>
            </w:r>
            <w:r w:rsidR="00150758">
              <w:rPr>
                <w:sz w:val="24"/>
              </w:rPr>
              <w:t>+2</w:t>
            </w:r>
            <w:r w:rsidR="0084225E">
              <w:rPr>
                <w:sz w:val="24"/>
              </w:rPr>
              <w:t xml:space="preserve"> </w:t>
            </w:r>
            <w:r w:rsidR="00150758">
              <w:rPr>
                <w:sz w:val="24"/>
              </w:rPr>
              <w:t>(photocopies</w:t>
            </w:r>
            <w:r w:rsidR="00F76491" w:rsidRPr="00FA3CCC">
              <w:rPr>
                <w:sz w:val="24"/>
              </w:rPr>
              <w:t xml:space="preserve"> of grade</w:t>
            </w:r>
            <w:r w:rsidR="00150758">
              <w:rPr>
                <w:sz w:val="24"/>
              </w:rPr>
              <w:t xml:space="preserve"> sheets of  11 and 12</w:t>
            </w:r>
            <w:r w:rsidR="00F76491" w:rsidRPr="00FA3CCC">
              <w:rPr>
                <w:sz w:val="24"/>
              </w:rPr>
              <w:t xml:space="preserve"> will also be accepted</w:t>
            </w:r>
            <w:r w:rsidR="0084225E">
              <w:rPr>
                <w:sz w:val="24"/>
              </w:rPr>
              <w:t>)</w:t>
            </w:r>
            <w:r w:rsidR="00F76491" w:rsidRPr="00FA3CCC">
              <w:rPr>
                <w:sz w:val="24"/>
              </w:rPr>
              <w:t xml:space="preserve">  </w:t>
            </w:r>
          </w:p>
          <w:p w:rsidR="00F76491" w:rsidRPr="007A3B56" w:rsidRDefault="00703AB4" w:rsidP="00716734">
            <w:pPr>
              <w:pStyle w:val="ListParagraph"/>
              <w:numPr>
                <w:ilvl w:val="0"/>
                <w:numId w:val="5"/>
              </w:numPr>
              <w:rPr>
                <w:sz w:val="24"/>
              </w:rPr>
            </w:pPr>
            <w:r w:rsidRPr="00FA3CCC">
              <w:rPr>
                <w:sz w:val="24"/>
              </w:rPr>
              <w:t xml:space="preserve">Application Fee: </w:t>
            </w:r>
            <w:r w:rsidRPr="00305C07">
              <w:rPr>
                <w:sz w:val="24"/>
              </w:rPr>
              <w:t xml:space="preserve">Rs. 500 to be deposited in </w:t>
            </w:r>
            <w:proofErr w:type="spellStart"/>
            <w:r w:rsidRPr="00305C07">
              <w:rPr>
                <w:sz w:val="24"/>
              </w:rPr>
              <w:t>Kamana</w:t>
            </w:r>
            <w:proofErr w:type="spellEnd"/>
            <w:r w:rsidR="00B34AC8" w:rsidRPr="00305C07">
              <w:rPr>
                <w:sz w:val="24"/>
              </w:rPr>
              <w:t xml:space="preserve"> </w:t>
            </w:r>
            <w:proofErr w:type="spellStart"/>
            <w:r w:rsidRPr="00305C07">
              <w:rPr>
                <w:sz w:val="24"/>
              </w:rPr>
              <w:t>Sewa</w:t>
            </w:r>
            <w:proofErr w:type="spellEnd"/>
            <w:r w:rsidR="00B34AC8" w:rsidRPr="00305C07">
              <w:rPr>
                <w:sz w:val="24"/>
              </w:rPr>
              <w:t xml:space="preserve"> </w:t>
            </w:r>
            <w:proofErr w:type="spellStart"/>
            <w:r w:rsidR="00305C07">
              <w:rPr>
                <w:sz w:val="24"/>
              </w:rPr>
              <w:t>Bikash</w:t>
            </w:r>
            <w:proofErr w:type="spellEnd"/>
            <w:r w:rsidR="00305C07">
              <w:rPr>
                <w:sz w:val="24"/>
              </w:rPr>
              <w:t xml:space="preserve"> Bank, A/C N</w:t>
            </w:r>
            <w:r w:rsidRPr="00305C07">
              <w:rPr>
                <w:sz w:val="24"/>
              </w:rPr>
              <w:t xml:space="preserve">o. </w:t>
            </w:r>
            <w:r w:rsidR="002B728A" w:rsidRPr="002B728A">
              <w:rPr>
                <w:sz w:val="24"/>
              </w:rPr>
              <w:t>01213400026799000005</w:t>
            </w:r>
            <w:r w:rsidR="00150758" w:rsidRPr="00305C07">
              <w:rPr>
                <w:sz w:val="24"/>
              </w:rPr>
              <w:t>, School</w:t>
            </w:r>
            <w:r w:rsidR="00150758">
              <w:rPr>
                <w:sz w:val="24"/>
              </w:rPr>
              <w:t xml:space="preserve"> of Business</w:t>
            </w:r>
            <w:r w:rsidRPr="00FA3CCC">
              <w:rPr>
                <w:sz w:val="24"/>
              </w:rPr>
              <w:t xml:space="preserve">, </w:t>
            </w:r>
            <w:proofErr w:type="spellStart"/>
            <w:r w:rsidRPr="00FA3CCC">
              <w:rPr>
                <w:sz w:val="24"/>
              </w:rPr>
              <w:t>Pokhara</w:t>
            </w:r>
            <w:proofErr w:type="spellEnd"/>
            <w:r w:rsidRPr="00FA3CCC">
              <w:rPr>
                <w:sz w:val="24"/>
              </w:rPr>
              <w:t xml:space="preserve"> University</w:t>
            </w:r>
          </w:p>
          <w:p w:rsidR="009811D1" w:rsidRPr="00FA3CCC" w:rsidRDefault="009C1C81" w:rsidP="009811D1">
            <w:pPr>
              <w:rPr>
                <w:b/>
                <w:sz w:val="24"/>
              </w:rPr>
            </w:pPr>
            <w:r w:rsidRPr="00FA3CCC">
              <w:rPr>
                <w:b/>
                <w:sz w:val="24"/>
              </w:rPr>
              <w:t>Key</w:t>
            </w:r>
            <w:r w:rsidR="009811D1" w:rsidRPr="00FA3CCC">
              <w:rPr>
                <w:b/>
                <w:sz w:val="24"/>
              </w:rPr>
              <w:t xml:space="preserve"> </w:t>
            </w:r>
            <w:r w:rsidR="00752F57">
              <w:rPr>
                <w:b/>
                <w:sz w:val="24"/>
              </w:rPr>
              <w:t>D</w:t>
            </w:r>
            <w:r w:rsidR="009811D1" w:rsidRPr="00FA3CCC">
              <w:rPr>
                <w:b/>
                <w:sz w:val="24"/>
              </w:rPr>
              <w:t>ates:</w:t>
            </w:r>
          </w:p>
          <w:p w:rsidR="009811D1" w:rsidRPr="00480FB7" w:rsidRDefault="009811D1" w:rsidP="009811D1">
            <w:pPr>
              <w:rPr>
                <w:sz w:val="24"/>
              </w:rPr>
            </w:pPr>
            <w:r w:rsidRPr="00480FB7">
              <w:rPr>
                <w:sz w:val="24"/>
              </w:rPr>
              <w:t>Ap</w:t>
            </w:r>
            <w:r w:rsidR="00947481" w:rsidRPr="00480FB7">
              <w:rPr>
                <w:sz w:val="24"/>
              </w:rPr>
              <w:t>plication form available from</w:t>
            </w:r>
            <w:r w:rsidR="00947481" w:rsidRPr="00480FB7">
              <w:rPr>
                <w:sz w:val="24"/>
              </w:rPr>
              <w:tab/>
              <w:t>:</w:t>
            </w:r>
            <w:r w:rsidR="00F20DC0" w:rsidRPr="00480FB7">
              <w:rPr>
                <w:sz w:val="24"/>
              </w:rPr>
              <w:t xml:space="preserve">          </w:t>
            </w:r>
            <w:r w:rsidR="007A5866" w:rsidRPr="00480FB7">
              <w:rPr>
                <w:sz w:val="24"/>
              </w:rPr>
              <w:t>4</w:t>
            </w:r>
            <w:r w:rsidRPr="00480FB7">
              <w:rPr>
                <w:sz w:val="24"/>
                <w:vertAlign w:val="superscript"/>
              </w:rPr>
              <w:t>th</w:t>
            </w:r>
            <w:r w:rsidR="007A5866" w:rsidRPr="00480FB7">
              <w:rPr>
                <w:sz w:val="24"/>
              </w:rPr>
              <w:t>Magh</w:t>
            </w:r>
            <w:r w:rsidR="008D0365">
              <w:rPr>
                <w:sz w:val="24"/>
              </w:rPr>
              <w:t>,</w:t>
            </w:r>
            <w:r w:rsidRPr="00480FB7">
              <w:rPr>
                <w:sz w:val="24"/>
              </w:rPr>
              <w:t xml:space="preserve"> 207</w:t>
            </w:r>
            <w:r w:rsidR="007A5866" w:rsidRPr="00480FB7">
              <w:rPr>
                <w:sz w:val="24"/>
              </w:rPr>
              <w:t>7</w:t>
            </w:r>
            <w:r w:rsidR="00AD0858" w:rsidRPr="00480FB7">
              <w:rPr>
                <w:sz w:val="24"/>
              </w:rPr>
              <w:t xml:space="preserve"> </w:t>
            </w:r>
            <w:r w:rsidR="007A3B56" w:rsidRPr="00480FB7">
              <w:rPr>
                <w:sz w:val="24"/>
              </w:rPr>
              <w:t xml:space="preserve">( </w:t>
            </w:r>
            <w:r w:rsidR="007A5866" w:rsidRPr="00480FB7">
              <w:rPr>
                <w:sz w:val="24"/>
              </w:rPr>
              <w:t>January 17, 2021</w:t>
            </w:r>
            <w:r w:rsidR="00185D9D" w:rsidRPr="00480FB7">
              <w:rPr>
                <w:sz w:val="24"/>
              </w:rPr>
              <w:t>)</w:t>
            </w:r>
          </w:p>
          <w:p w:rsidR="009811D1" w:rsidRPr="00480FB7" w:rsidRDefault="009811D1" w:rsidP="009811D1">
            <w:pPr>
              <w:rPr>
                <w:sz w:val="24"/>
              </w:rPr>
            </w:pPr>
            <w:r w:rsidRPr="00480FB7">
              <w:rPr>
                <w:sz w:val="24"/>
              </w:rPr>
              <w:t xml:space="preserve">Form submission deadline </w:t>
            </w:r>
            <w:r w:rsidRPr="00480FB7">
              <w:rPr>
                <w:sz w:val="24"/>
              </w:rPr>
              <w:tab/>
            </w:r>
            <w:r w:rsidR="004F1911" w:rsidRPr="00480FB7">
              <w:rPr>
                <w:sz w:val="24"/>
              </w:rPr>
              <w:tab/>
            </w:r>
            <w:r w:rsidRPr="00480FB7">
              <w:rPr>
                <w:sz w:val="24"/>
              </w:rPr>
              <w:t xml:space="preserve">: </w:t>
            </w:r>
            <w:r w:rsidR="00F20DC0" w:rsidRPr="00480FB7">
              <w:rPr>
                <w:sz w:val="24"/>
              </w:rPr>
              <w:t xml:space="preserve">         </w:t>
            </w:r>
            <w:r w:rsidR="007A5866" w:rsidRPr="00480FB7">
              <w:rPr>
                <w:sz w:val="24"/>
              </w:rPr>
              <w:t>5</w:t>
            </w:r>
            <w:r w:rsidR="007A5866" w:rsidRPr="00480FB7">
              <w:rPr>
                <w:sz w:val="24"/>
                <w:vertAlign w:val="superscript"/>
              </w:rPr>
              <w:t xml:space="preserve">th </w:t>
            </w:r>
            <w:proofErr w:type="spellStart"/>
            <w:r w:rsidR="007A5866" w:rsidRPr="00480FB7">
              <w:rPr>
                <w:sz w:val="24"/>
              </w:rPr>
              <w:t>Falgun</w:t>
            </w:r>
            <w:proofErr w:type="spellEnd"/>
            <w:r w:rsidR="008D0365">
              <w:rPr>
                <w:sz w:val="24"/>
              </w:rPr>
              <w:t>,</w:t>
            </w:r>
            <w:r w:rsidR="00871732" w:rsidRPr="00480FB7">
              <w:rPr>
                <w:sz w:val="24"/>
              </w:rPr>
              <w:t xml:space="preserve"> </w:t>
            </w:r>
            <w:r w:rsidR="007A5866" w:rsidRPr="00480FB7">
              <w:rPr>
                <w:sz w:val="24"/>
              </w:rPr>
              <w:t>2077</w:t>
            </w:r>
            <w:r w:rsidR="007A3B56" w:rsidRPr="00480FB7">
              <w:rPr>
                <w:sz w:val="24"/>
              </w:rPr>
              <w:t xml:space="preserve"> (</w:t>
            </w:r>
            <w:r w:rsidR="007A5866" w:rsidRPr="00480FB7">
              <w:rPr>
                <w:sz w:val="24"/>
              </w:rPr>
              <w:t>February 17, 2021</w:t>
            </w:r>
            <w:r w:rsidR="00185D9D" w:rsidRPr="00480FB7">
              <w:rPr>
                <w:sz w:val="24"/>
              </w:rPr>
              <w:t>)</w:t>
            </w:r>
          </w:p>
          <w:p w:rsidR="00480FB7" w:rsidRDefault="00D45CAA" w:rsidP="009811D1">
            <w:pPr>
              <w:rPr>
                <w:sz w:val="24"/>
              </w:rPr>
            </w:pPr>
            <w:r w:rsidRPr="00480FB7">
              <w:rPr>
                <w:sz w:val="24"/>
              </w:rPr>
              <w:t>Date</w:t>
            </w:r>
            <w:r w:rsidR="00480FB7">
              <w:rPr>
                <w:sz w:val="24"/>
              </w:rPr>
              <w:t xml:space="preserve"> and Time</w:t>
            </w:r>
            <w:r w:rsidRPr="00480FB7">
              <w:rPr>
                <w:sz w:val="24"/>
              </w:rPr>
              <w:t xml:space="preserve"> of </w:t>
            </w:r>
            <w:r w:rsidR="009811D1" w:rsidRPr="00480FB7">
              <w:rPr>
                <w:sz w:val="24"/>
              </w:rPr>
              <w:t>Entr</w:t>
            </w:r>
            <w:r w:rsidRPr="00480FB7">
              <w:rPr>
                <w:sz w:val="24"/>
              </w:rPr>
              <w:t>ance</w:t>
            </w:r>
            <w:r w:rsidR="009811D1" w:rsidRPr="00480FB7">
              <w:rPr>
                <w:sz w:val="24"/>
              </w:rPr>
              <w:tab/>
            </w:r>
            <w:r w:rsidR="009811D1" w:rsidRPr="00480FB7">
              <w:rPr>
                <w:sz w:val="24"/>
              </w:rPr>
              <w:tab/>
              <w:t>:</w:t>
            </w:r>
            <w:r w:rsidR="00F20DC0" w:rsidRPr="00480FB7">
              <w:rPr>
                <w:sz w:val="24"/>
              </w:rPr>
              <w:t xml:space="preserve">          </w:t>
            </w:r>
            <w:r w:rsidR="00480FB7" w:rsidRPr="00480FB7">
              <w:rPr>
                <w:sz w:val="24"/>
              </w:rPr>
              <w:t>7</w:t>
            </w:r>
            <w:r w:rsidR="009811D1" w:rsidRPr="00480FB7">
              <w:rPr>
                <w:sz w:val="24"/>
                <w:vertAlign w:val="superscript"/>
              </w:rPr>
              <w:t>th</w:t>
            </w:r>
            <w:r w:rsidR="00480FB7" w:rsidRPr="00480FB7">
              <w:rPr>
                <w:sz w:val="24"/>
              </w:rPr>
              <w:t xml:space="preserve"> </w:t>
            </w:r>
            <w:proofErr w:type="spellStart"/>
            <w:r w:rsidR="00480FB7" w:rsidRPr="00480FB7">
              <w:rPr>
                <w:sz w:val="24"/>
              </w:rPr>
              <w:t>Falgun</w:t>
            </w:r>
            <w:proofErr w:type="spellEnd"/>
            <w:r w:rsidR="008D0365">
              <w:rPr>
                <w:sz w:val="24"/>
              </w:rPr>
              <w:t>,</w:t>
            </w:r>
            <w:r w:rsidR="00871732" w:rsidRPr="00480FB7">
              <w:rPr>
                <w:sz w:val="24"/>
              </w:rPr>
              <w:t xml:space="preserve"> </w:t>
            </w:r>
            <w:r w:rsidR="007A3B56" w:rsidRPr="00480FB7">
              <w:rPr>
                <w:sz w:val="24"/>
              </w:rPr>
              <w:t>207</w:t>
            </w:r>
            <w:r w:rsidR="00480FB7" w:rsidRPr="00480FB7">
              <w:rPr>
                <w:sz w:val="24"/>
              </w:rPr>
              <w:t>7</w:t>
            </w:r>
            <w:r w:rsidR="00716734" w:rsidRPr="00480FB7">
              <w:rPr>
                <w:sz w:val="24"/>
              </w:rPr>
              <w:t xml:space="preserve"> </w:t>
            </w:r>
            <w:r w:rsidR="007A3B56" w:rsidRPr="00480FB7">
              <w:rPr>
                <w:sz w:val="24"/>
              </w:rPr>
              <w:t>(</w:t>
            </w:r>
            <w:r w:rsidR="00480FB7" w:rsidRPr="00480FB7">
              <w:rPr>
                <w:sz w:val="24"/>
              </w:rPr>
              <w:t>February 19, 2021</w:t>
            </w:r>
            <w:r w:rsidR="00185D9D" w:rsidRPr="00480FB7">
              <w:rPr>
                <w:sz w:val="24"/>
              </w:rPr>
              <w:t>)</w:t>
            </w:r>
          </w:p>
          <w:p w:rsidR="00480FB7" w:rsidRDefault="00480FB7" w:rsidP="009811D1">
            <w:pPr>
              <w:rPr>
                <w:sz w:val="24"/>
              </w:rPr>
            </w:pP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  <w:t xml:space="preserve">           Time = </w:t>
            </w:r>
            <w:r w:rsidR="008D0365">
              <w:rPr>
                <w:sz w:val="24"/>
              </w:rPr>
              <w:t>12</w:t>
            </w:r>
            <w:r w:rsidRPr="00480FB7">
              <w:rPr>
                <w:sz w:val="24"/>
              </w:rPr>
              <w:t xml:space="preserve">:00 </w:t>
            </w:r>
            <w:r w:rsidR="00787599">
              <w:rPr>
                <w:sz w:val="24"/>
              </w:rPr>
              <w:t>P</w:t>
            </w:r>
            <w:r w:rsidRPr="00480FB7">
              <w:rPr>
                <w:sz w:val="24"/>
              </w:rPr>
              <w:t>. M.</w:t>
            </w:r>
            <w:r w:rsidR="003C1513">
              <w:rPr>
                <w:sz w:val="24"/>
              </w:rPr>
              <w:t xml:space="preserve"> (N</w:t>
            </w:r>
            <w:r w:rsidR="00BA0998">
              <w:rPr>
                <w:sz w:val="24"/>
              </w:rPr>
              <w:t>oon)</w:t>
            </w:r>
            <w:r w:rsidRPr="00480FB7">
              <w:rPr>
                <w:sz w:val="24"/>
              </w:rPr>
              <w:t xml:space="preserve">, </w:t>
            </w:r>
          </w:p>
          <w:p w:rsidR="00480FB7" w:rsidRPr="00480FB7" w:rsidRDefault="00480FB7" w:rsidP="009811D1">
            <w:pPr>
              <w:rPr>
                <w:sz w:val="24"/>
              </w:rPr>
            </w:pP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  <w:t xml:space="preserve">           </w:t>
            </w:r>
            <w:r w:rsidRPr="00480FB7">
              <w:rPr>
                <w:sz w:val="24"/>
              </w:rPr>
              <w:t xml:space="preserve">Exam Center = School of Business, </w:t>
            </w:r>
            <w:r>
              <w:rPr>
                <w:sz w:val="24"/>
              </w:rPr>
              <w:t>PU</w:t>
            </w:r>
          </w:p>
          <w:p w:rsidR="00F20DC0" w:rsidRPr="00480FB7" w:rsidRDefault="00480FB7" w:rsidP="009811D1">
            <w:pPr>
              <w:rPr>
                <w:i/>
                <w:sz w:val="24"/>
              </w:rPr>
            </w:pPr>
            <w:r w:rsidRPr="00480FB7">
              <w:rPr>
                <w:sz w:val="24"/>
              </w:rPr>
              <w:t>Personal Interview Date</w:t>
            </w:r>
            <w:r w:rsidR="00185D9D" w:rsidRPr="00480FB7">
              <w:rPr>
                <w:sz w:val="24"/>
              </w:rPr>
              <w:t xml:space="preserve"> </w:t>
            </w:r>
            <w:r w:rsidRPr="00480FB7">
              <w:rPr>
                <w:sz w:val="24"/>
              </w:rPr>
              <w:tab/>
            </w:r>
            <w:r w:rsidRPr="00480FB7">
              <w:rPr>
                <w:sz w:val="24"/>
              </w:rPr>
              <w:tab/>
              <w:t>:</w:t>
            </w:r>
            <w:r>
              <w:rPr>
                <w:sz w:val="24"/>
              </w:rPr>
              <w:t xml:space="preserve">          </w:t>
            </w:r>
            <w:r w:rsidRPr="00480FB7">
              <w:rPr>
                <w:i/>
                <w:sz w:val="24"/>
              </w:rPr>
              <w:t>Will be notified later</w:t>
            </w:r>
          </w:p>
          <w:p w:rsidR="00AD0858" w:rsidRPr="00F41518" w:rsidRDefault="006B3C73" w:rsidP="00FA3CCC">
            <w:pPr>
              <w:rPr>
                <w:sz w:val="10"/>
              </w:rPr>
            </w:pPr>
            <w:r>
              <w:rPr>
                <w:sz w:val="24"/>
                <w:highlight w:val="yellow"/>
              </w:rPr>
              <w:t xml:space="preserve">     </w:t>
            </w:r>
            <w:r w:rsidR="00F20DC0">
              <w:rPr>
                <w:sz w:val="24"/>
                <w:highlight w:val="yellow"/>
              </w:rPr>
              <w:t xml:space="preserve">                                        </w:t>
            </w:r>
            <w:r w:rsidR="00150758">
              <w:rPr>
                <w:sz w:val="24"/>
                <w:highlight w:val="yellow"/>
              </w:rPr>
              <w:t xml:space="preserve">                          </w:t>
            </w:r>
            <w:r w:rsidR="00F20DC0">
              <w:rPr>
                <w:sz w:val="24"/>
                <w:highlight w:val="yellow"/>
              </w:rPr>
              <w:t xml:space="preserve"> </w:t>
            </w:r>
          </w:p>
          <w:p w:rsidR="009811D1" w:rsidRDefault="006B3C73" w:rsidP="00243B1B">
            <w:pPr>
              <w:jc w:val="both"/>
              <w:rPr>
                <w:i/>
                <w:sz w:val="24"/>
              </w:rPr>
            </w:pPr>
            <w:r>
              <w:rPr>
                <w:sz w:val="24"/>
              </w:rPr>
              <w:t xml:space="preserve">Application form can also be submitted online. </w:t>
            </w:r>
            <w:r w:rsidR="00FA3CCC">
              <w:rPr>
                <w:sz w:val="24"/>
              </w:rPr>
              <w:t>Application f</w:t>
            </w:r>
            <w:r w:rsidR="00E14178" w:rsidRPr="00FA3CCC">
              <w:rPr>
                <w:sz w:val="24"/>
              </w:rPr>
              <w:t>orm</w:t>
            </w:r>
            <w:r w:rsidR="00150758">
              <w:rPr>
                <w:sz w:val="24"/>
              </w:rPr>
              <w:t>s are</w:t>
            </w:r>
            <w:r w:rsidR="001F7022" w:rsidRPr="00FA3CCC">
              <w:rPr>
                <w:sz w:val="24"/>
              </w:rPr>
              <w:t xml:space="preserve"> available in School of Business</w:t>
            </w:r>
            <w:r w:rsidR="00243B1B">
              <w:rPr>
                <w:sz w:val="24"/>
              </w:rPr>
              <w:t>,</w:t>
            </w:r>
            <w:r w:rsidR="001F7022" w:rsidRPr="00FA3CCC">
              <w:rPr>
                <w:sz w:val="24"/>
              </w:rPr>
              <w:t xml:space="preserve"> </w:t>
            </w:r>
            <w:proofErr w:type="spellStart"/>
            <w:r w:rsidR="00617550">
              <w:rPr>
                <w:sz w:val="24"/>
              </w:rPr>
              <w:t>Pokhara</w:t>
            </w:r>
            <w:proofErr w:type="spellEnd"/>
            <w:r w:rsidR="00716734" w:rsidRPr="00FA3CCC">
              <w:rPr>
                <w:sz w:val="24"/>
              </w:rPr>
              <w:t xml:space="preserve"> Metropolitan City-30, </w:t>
            </w:r>
            <w:proofErr w:type="spellStart"/>
            <w:r w:rsidR="00716734" w:rsidRPr="00FA3CCC">
              <w:rPr>
                <w:sz w:val="24"/>
              </w:rPr>
              <w:t>Kaski</w:t>
            </w:r>
            <w:proofErr w:type="spellEnd"/>
            <w:r w:rsidR="001F7022" w:rsidRPr="00FA3CCC">
              <w:rPr>
                <w:sz w:val="24"/>
              </w:rPr>
              <w:t xml:space="preserve"> and </w:t>
            </w:r>
            <w:r>
              <w:rPr>
                <w:sz w:val="24"/>
              </w:rPr>
              <w:t>School</w:t>
            </w:r>
            <w:r w:rsidR="001F7022" w:rsidRPr="00FA3CCC">
              <w:rPr>
                <w:sz w:val="24"/>
              </w:rPr>
              <w:t xml:space="preserve"> </w:t>
            </w:r>
            <w:r w:rsidR="001F7022" w:rsidRPr="003946E1">
              <w:rPr>
                <w:sz w:val="24"/>
              </w:rPr>
              <w:t>website</w:t>
            </w:r>
            <w:r w:rsidR="001F7022" w:rsidRPr="00FA3CCC">
              <w:rPr>
                <w:i/>
                <w:sz w:val="24"/>
              </w:rPr>
              <w:t xml:space="preserve">: </w:t>
            </w:r>
            <w:hyperlink r:id="rId6" w:history="1">
              <w:r w:rsidRPr="00497EA6">
                <w:rPr>
                  <w:rStyle w:val="Hyperlink"/>
                  <w:i/>
                  <w:sz w:val="24"/>
                </w:rPr>
                <w:t>www.pusob.edu.np</w:t>
              </w:r>
            </w:hyperlink>
            <w:r>
              <w:t xml:space="preserve">. Result awaiting students can also apply. </w:t>
            </w:r>
          </w:p>
          <w:p w:rsidR="00150758" w:rsidRPr="003111C6" w:rsidRDefault="003111C6" w:rsidP="00150758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or F</w:t>
            </w:r>
            <w:r w:rsidR="00150758" w:rsidRPr="003111C6">
              <w:rPr>
                <w:b/>
                <w:sz w:val="24"/>
              </w:rPr>
              <w:t>urther Details</w:t>
            </w:r>
            <w:r>
              <w:rPr>
                <w:b/>
                <w:sz w:val="24"/>
              </w:rPr>
              <w:t>:</w:t>
            </w:r>
          </w:p>
          <w:p w:rsidR="003111C6" w:rsidRPr="003111C6" w:rsidRDefault="003111C6" w:rsidP="00150758">
            <w:pPr>
              <w:jc w:val="center"/>
              <w:rPr>
                <w:b/>
                <w:sz w:val="24"/>
              </w:rPr>
            </w:pPr>
            <w:r w:rsidRPr="003111C6">
              <w:rPr>
                <w:b/>
                <w:sz w:val="24"/>
              </w:rPr>
              <w:t xml:space="preserve">School of Business, </w:t>
            </w:r>
            <w:proofErr w:type="spellStart"/>
            <w:r w:rsidRPr="003111C6">
              <w:rPr>
                <w:b/>
                <w:sz w:val="24"/>
              </w:rPr>
              <w:t>Pokhara</w:t>
            </w:r>
            <w:proofErr w:type="spellEnd"/>
            <w:r w:rsidRPr="003111C6">
              <w:rPr>
                <w:b/>
                <w:sz w:val="24"/>
              </w:rPr>
              <w:t xml:space="preserve"> University</w:t>
            </w:r>
          </w:p>
          <w:p w:rsidR="003111C6" w:rsidRPr="003111C6" w:rsidRDefault="003111C6" w:rsidP="00150758">
            <w:pPr>
              <w:jc w:val="center"/>
              <w:rPr>
                <w:b/>
                <w:sz w:val="24"/>
              </w:rPr>
            </w:pPr>
            <w:r w:rsidRPr="003111C6">
              <w:rPr>
                <w:b/>
                <w:sz w:val="24"/>
              </w:rPr>
              <w:t xml:space="preserve">Pokhara-30, </w:t>
            </w:r>
            <w:proofErr w:type="spellStart"/>
            <w:r w:rsidRPr="003111C6">
              <w:rPr>
                <w:b/>
                <w:sz w:val="24"/>
              </w:rPr>
              <w:t>Kaski</w:t>
            </w:r>
            <w:proofErr w:type="spellEnd"/>
            <w:r w:rsidRPr="003111C6">
              <w:rPr>
                <w:b/>
                <w:sz w:val="24"/>
              </w:rPr>
              <w:t>, Nepal</w:t>
            </w:r>
          </w:p>
          <w:p w:rsidR="003111C6" w:rsidRPr="003111C6" w:rsidRDefault="003111C6" w:rsidP="00150758">
            <w:pPr>
              <w:jc w:val="center"/>
              <w:rPr>
                <w:b/>
                <w:sz w:val="24"/>
              </w:rPr>
            </w:pPr>
            <w:r w:rsidRPr="003111C6">
              <w:rPr>
                <w:b/>
                <w:sz w:val="24"/>
              </w:rPr>
              <w:t>Tel: 061-504035,061-504147</w:t>
            </w:r>
          </w:p>
          <w:p w:rsidR="00185D9D" w:rsidRPr="00FA3CCC" w:rsidRDefault="00E91DFF" w:rsidP="002B728A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mail: info</w:t>
            </w:r>
            <w:r w:rsidR="003111C6">
              <w:rPr>
                <w:b/>
                <w:sz w:val="24"/>
              </w:rPr>
              <w:t>@pu</w:t>
            </w:r>
            <w:r>
              <w:rPr>
                <w:b/>
                <w:sz w:val="24"/>
              </w:rPr>
              <w:t>sob</w:t>
            </w:r>
            <w:r w:rsidR="003111C6">
              <w:rPr>
                <w:b/>
                <w:sz w:val="24"/>
              </w:rPr>
              <w:t>.edu.np</w:t>
            </w:r>
          </w:p>
        </w:tc>
      </w:tr>
    </w:tbl>
    <w:p w:rsidR="009811D1" w:rsidRDefault="009811D1" w:rsidP="00693378">
      <w:pPr>
        <w:spacing w:after="0" w:line="240" w:lineRule="auto"/>
      </w:pPr>
    </w:p>
    <w:sectPr w:rsidR="009811D1" w:rsidSect="002935D0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C36A8C"/>
    <w:multiLevelType w:val="hybridMultilevel"/>
    <w:tmpl w:val="B80C5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9C1BC5"/>
    <w:multiLevelType w:val="hybridMultilevel"/>
    <w:tmpl w:val="09F2F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C64B80"/>
    <w:multiLevelType w:val="hybridMultilevel"/>
    <w:tmpl w:val="686A47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346059"/>
    <w:multiLevelType w:val="hybridMultilevel"/>
    <w:tmpl w:val="F7C262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335C75"/>
    <w:multiLevelType w:val="hybridMultilevel"/>
    <w:tmpl w:val="75A011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402CF6"/>
    <w:multiLevelType w:val="hybridMultilevel"/>
    <w:tmpl w:val="47A84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W0MDM3NbO0MDIzNjBQ0lEKTi0uzszPAykwqgUAe0T0HSwAAAA="/>
  </w:docVars>
  <w:rsids>
    <w:rsidRoot w:val="005945A2"/>
    <w:rsid w:val="0002085D"/>
    <w:rsid w:val="00046DE6"/>
    <w:rsid w:val="000511D1"/>
    <w:rsid w:val="000C47F9"/>
    <w:rsid w:val="000E4513"/>
    <w:rsid w:val="000F7ABD"/>
    <w:rsid w:val="001060BC"/>
    <w:rsid w:val="00114BD7"/>
    <w:rsid w:val="00116171"/>
    <w:rsid w:val="00150758"/>
    <w:rsid w:val="00156DF7"/>
    <w:rsid w:val="00170715"/>
    <w:rsid w:val="00180313"/>
    <w:rsid w:val="00182728"/>
    <w:rsid w:val="00185D9D"/>
    <w:rsid w:val="001B2332"/>
    <w:rsid w:val="001D24A6"/>
    <w:rsid w:val="001E0CBA"/>
    <w:rsid w:val="001E7959"/>
    <w:rsid w:val="001F7022"/>
    <w:rsid w:val="00237FE9"/>
    <w:rsid w:val="00243B1B"/>
    <w:rsid w:val="002935D0"/>
    <w:rsid w:val="002B10CD"/>
    <w:rsid w:val="002B3875"/>
    <w:rsid w:val="002B728A"/>
    <w:rsid w:val="00305C07"/>
    <w:rsid w:val="003111C6"/>
    <w:rsid w:val="00323321"/>
    <w:rsid w:val="0033786A"/>
    <w:rsid w:val="003946E1"/>
    <w:rsid w:val="003A693E"/>
    <w:rsid w:val="003B79D2"/>
    <w:rsid w:val="003C1513"/>
    <w:rsid w:val="004259B1"/>
    <w:rsid w:val="004341FB"/>
    <w:rsid w:val="0046594F"/>
    <w:rsid w:val="00475864"/>
    <w:rsid w:val="00480FB7"/>
    <w:rsid w:val="004C2B20"/>
    <w:rsid w:val="004C4832"/>
    <w:rsid w:val="004F1911"/>
    <w:rsid w:val="00505204"/>
    <w:rsid w:val="00507B10"/>
    <w:rsid w:val="005417FC"/>
    <w:rsid w:val="00556399"/>
    <w:rsid w:val="005660F9"/>
    <w:rsid w:val="00580BA7"/>
    <w:rsid w:val="005945A2"/>
    <w:rsid w:val="005C4490"/>
    <w:rsid w:val="005E1D91"/>
    <w:rsid w:val="00617550"/>
    <w:rsid w:val="00636F78"/>
    <w:rsid w:val="00646415"/>
    <w:rsid w:val="006550B8"/>
    <w:rsid w:val="00655C9F"/>
    <w:rsid w:val="00661D88"/>
    <w:rsid w:val="00693378"/>
    <w:rsid w:val="006B3C73"/>
    <w:rsid w:val="006B7C8E"/>
    <w:rsid w:val="006C1EA9"/>
    <w:rsid w:val="006D052C"/>
    <w:rsid w:val="006D157D"/>
    <w:rsid w:val="006D36D1"/>
    <w:rsid w:val="006E44F5"/>
    <w:rsid w:val="00703AB4"/>
    <w:rsid w:val="00716734"/>
    <w:rsid w:val="0074348A"/>
    <w:rsid w:val="00752053"/>
    <w:rsid w:val="00752F57"/>
    <w:rsid w:val="00787599"/>
    <w:rsid w:val="007A10FF"/>
    <w:rsid w:val="007A3B56"/>
    <w:rsid w:val="007A5866"/>
    <w:rsid w:val="007E0B9F"/>
    <w:rsid w:val="007E6881"/>
    <w:rsid w:val="007F2C4C"/>
    <w:rsid w:val="00816D5B"/>
    <w:rsid w:val="0084225E"/>
    <w:rsid w:val="008711A1"/>
    <w:rsid w:val="00871732"/>
    <w:rsid w:val="008718AF"/>
    <w:rsid w:val="0088429D"/>
    <w:rsid w:val="008A39A9"/>
    <w:rsid w:val="008B138D"/>
    <w:rsid w:val="008B2461"/>
    <w:rsid w:val="008C17FE"/>
    <w:rsid w:val="008D0365"/>
    <w:rsid w:val="009318FB"/>
    <w:rsid w:val="00947481"/>
    <w:rsid w:val="009811D1"/>
    <w:rsid w:val="00986F87"/>
    <w:rsid w:val="009C1C81"/>
    <w:rsid w:val="00A115AB"/>
    <w:rsid w:val="00A14005"/>
    <w:rsid w:val="00A30DCC"/>
    <w:rsid w:val="00A651FF"/>
    <w:rsid w:val="00A86099"/>
    <w:rsid w:val="00AD0858"/>
    <w:rsid w:val="00B34AC8"/>
    <w:rsid w:val="00B35C17"/>
    <w:rsid w:val="00B95CFC"/>
    <w:rsid w:val="00BA0998"/>
    <w:rsid w:val="00BB385E"/>
    <w:rsid w:val="00BC3587"/>
    <w:rsid w:val="00BC6CD5"/>
    <w:rsid w:val="00BE1581"/>
    <w:rsid w:val="00C05A79"/>
    <w:rsid w:val="00CB43A6"/>
    <w:rsid w:val="00D170C4"/>
    <w:rsid w:val="00D312B4"/>
    <w:rsid w:val="00D379C9"/>
    <w:rsid w:val="00D45CAA"/>
    <w:rsid w:val="00E12F3D"/>
    <w:rsid w:val="00E14178"/>
    <w:rsid w:val="00E26354"/>
    <w:rsid w:val="00E31A53"/>
    <w:rsid w:val="00E60C3B"/>
    <w:rsid w:val="00E64E3E"/>
    <w:rsid w:val="00E83EC7"/>
    <w:rsid w:val="00E91DFF"/>
    <w:rsid w:val="00EC7A01"/>
    <w:rsid w:val="00ED0DC8"/>
    <w:rsid w:val="00EE03EA"/>
    <w:rsid w:val="00F20DC0"/>
    <w:rsid w:val="00F41518"/>
    <w:rsid w:val="00F47778"/>
    <w:rsid w:val="00F51038"/>
    <w:rsid w:val="00F56A33"/>
    <w:rsid w:val="00F760A2"/>
    <w:rsid w:val="00F76491"/>
    <w:rsid w:val="00FA3C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1A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5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7071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811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0C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C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usob.edu.np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axman</cp:lastModifiedBy>
  <cp:revision>2</cp:revision>
  <cp:lastPrinted>2019-08-04T10:38:00Z</cp:lastPrinted>
  <dcterms:created xsi:type="dcterms:W3CDTF">2021-01-17T01:59:00Z</dcterms:created>
  <dcterms:modified xsi:type="dcterms:W3CDTF">2021-01-17T01:59:00Z</dcterms:modified>
</cp:coreProperties>
</file>